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626679" w14:textId="77777777" w:rsidR="00096154" w:rsidRDefault="00096154" w:rsidP="00A0580F">
      <w:pPr>
        <w:rPr>
          <w:rFonts w:ascii="Proxima Nova Rg" w:hAnsi="Proxima Nova Rg"/>
        </w:rPr>
      </w:pPr>
    </w:p>
    <w:p w14:paraId="19022034" w14:textId="77777777" w:rsidR="005B237D" w:rsidRDefault="005B237D" w:rsidP="00A0580F">
      <w:pPr>
        <w:rPr>
          <w:rFonts w:ascii="Proxima Nova Rg" w:hAnsi="Proxima Nova Rg"/>
        </w:rPr>
      </w:pPr>
    </w:p>
    <w:p w14:paraId="019A221E" w14:textId="415E3723" w:rsidR="005B237D" w:rsidRPr="00B92F43" w:rsidRDefault="0036264D" w:rsidP="00A0580F">
      <w:pPr>
        <w:rPr>
          <w:rFonts w:ascii="Arial" w:hAnsi="Arial" w:cs="Arial"/>
          <w:b/>
        </w:rPr>
      </w:pPr>
      <w:r w:rsidRPr="00B92F43">
        <w:rPr>
          <w:rFonts w:ascii="Arial" w:hAnsi="Arial" w:cs="Arial"/>
          <w:b/>
        </w:rPr>
        <w:t>Support</w:t>
      </w:r>
      <w:r w:rsidR="005B237D" w:rsidRPr="00B92F43">
        <w:rPr>
          <w:rFonts w:ascii="Arial" w:hAnsi="Arial" w:cs="Arial"/>
          <w:b/>
        </w:rPr>
        <w:t xml:space="preserve"> Resources for College Panhellenics</w:t>
      </w:r>
    </w:p>
    <w:p w14:paraId="111B875B" w14:textId="567601DF" w:rsidR="005B237D" w:rsidRPr="00E827EB" w:rsidRDefault="00A35841" w:rsidP="00A0580F">
      <w:p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Designed as a template, this resource exists</w:t>
      </w:r>
      <w:r w:rsidR="00584E74" w:rsidRPr="00E827EB">
        <w:rPr>
          <w:rFonts w:ascii="Arial" w:hAnsi="Arial" w:cs="Arial"/>
          <w:sz w:val="22"/>
        </w:rPr>
        <w:t xml:space="preserve"> </w:t>
      </w:r>
      <w:r w:rsidR="005B237D" w:rsidRPr="00E827EB">
        <w:rPr>
          <w:rFonts w:ascii="Arial" w:hAnsi="Arial" w:cs="Arial"/>
          <w:sz w:val="22"/>
        </w:rPr>
        <w:t xml:space="preserve">to </w:t>
      </w:r>
      <w:r w:rsidR="002C18B2" w:rsidRPr="00E827EB">
        <w:rPr>
          <w:rFonts w:ascii="Arial" w:hAnsi="Arial" w:cs="Arial"/>
          <w:sz w:val="22"/>
        </w:rPr>
        <w:t xml:space="preserve">connect College Panhellenic women with campus and </w:t>
      </w:r>
      <w:r w:rsidRPr="00E827EB">
        <w:rPr>
          <w:rFonts w:ascii="Arial" w:hAnsi="Arial" w:cs="Arial"/>
          <w:sz w:val="22"/>
        </w:rPr>
        <w:t xml:space="preserve">community </w:t>
      </w:r>
      <w:r w:rsidR="002C18B2" w:rsidRPr="00E827EB">
        <w:rPr>
          <w:rFonts w:ascii="Arial" w:hAnsi="Arial" w:cs="Arial"/>
          <w:sz w:val="22"/>
        </w:rPr>
        <w:t xml:space="preserve">resources. </w:t>
      </w:r>
      <w:r w:rsidRPr="00E827EB">
        <w:rPr>
          <w:rFonts w:ascii="Arial" w:hAnsi="Arial" w:cs="Arial"/>
          <w:sz w:val="22"/>
        </w:rPr>
        <w:t xml:space="preserve">Below, in italics, </w:t>
      </w:r>
      <w:r w:rsidR="0036264D" w:rsidRPr="00E827EB">
        <w:rPr>
          <w:rFonts w:ascii="Arial" w:hAnsi="Arial" w:cs="Arial"/>
          <w:sz w:val="22"/>
        </w:rPr>
        <w:t>are</w:t>
      </w:r>
      <w:r w:rsidRPr="00E827EB">
        <w:rPr>
          <w:rFonts w:ascii="Arial" w:hAnsi="Arial" w:cs="Arial"/>
          <w:sz w:val="22"/>
        </w:rPr>
        <w:t xml:space="preserve"> suggested resources </w:t>
      </w:r>
      <w:r w:rsidR="0036264D" w:rsidRPr="00E827EB">
        <w:rPr>
          <w:rFonts w:ascii="Arial" w:hAnsi="Arial" w:cs="Arial"/>
          <w:sz w:val="22"/>
        </w:rPr>
        <w:t>that may exist in</w:t>
      </w:r>
      <w:r w:rsidR="00EF6DC9" w:rsidRPr="00E827EB">
        <w:rPr>
          <w:rFonts w:ascii="Arial" w:hAnsi="Arial" w:cs="Arial"/>
          <w:sz w:val="22"/>
        </w:rPr>
        <w:t xml:space="preserve"> your campus/local community. </w:t>
      </w:r>
      <w:r w:rsidR="008D1937" w:rsidRPr="00E827EB">
        <w:rPr>
          <w:rFonts w:ascii="Arial" w:hAnsi="Arial" w:cs="Arial"/>
          <w:sz w:val="22"/>
        </w:rPr>
        <w:t>This is not an all</w:t>
      </w:r>
      <w:r w:rsidRPr="00E827EB">
        <w:rPr>
          <w:rFonts w:ascii="Arial" w:hAnsi="Arial" w:cs="Arial"/>
          <w:sz w:val="22"/>
        </w:rPr>
        <w:t>-</w:t>
      </w:r>
      <w:r w:rsidR="008D1937" w:rsidRPr="00E827EB">
        <w:rPr>
          <w:rFonts w:ascii="Arial" w:hAnsi="Arial" w:cs="Arial"/>
          <w:sz w:val="22"/>
        </w:rPr>
        <w:t>inclusive list</w:t>
      </w:r>
      <w:r w:rsidRPr="00E827EB">
        <w:rPr>
          <w:rFonts w:ascii="Arial" w:hAnsi="Arial" w:cs="Arial"/>
          <w:sz w:val="22"/>
        </w:rPr>
        <w:t>. We encourage you</w:t>
      </w:r>
      <w:r w:rsidR="008D1937" w:rsidRPr="00E827EB">
        <w:rPr>
          <w:rFonts w:ascii="Arial" w:hAnsi="Arial" w:cs="Arial"/>
          <w:sz w:val="22"/>
        </w:rPr>
        <w:t xml:space="preserve"> adapt </w:t>
      </w:r>
      <w:r w:rsidRPr="00E827EB">
        <w:rPr>
          <w:rFonts w:ascii="Arial" w:hAnsi="Arial" w:cs="Arial"/>
          <w:sz w:val="22"/>
        </w:rPr>
        <w:t xml:space="preserve">this </w:t>
      </w:r>
      <w:r w:rsidR="008D1937" w:rsidRPr="00E827EB">
        <w:rPr>
          <w:rFonts w:ascii="Arial" w:hAnsi="Arial" w:cs="Arial"/>
          <w:sz w:val="22"/>
        </w:rPr>
        <w:t>to your campuses’ specific needs and offerings</w:t>
      </w:r>
      <w:r w:rsidR="0036264D" w:rsidRPr="00E827EB">
        <w:rPr>
          <w:rFonts w:ascii="Arial" w:hAnsi="Arial" w:cs="Arial"/>
          <w:sz w:val="22"/>
        </w:rPr>
        <w:t xml:space="preserve"> and include not just the name of the resource, but basic information about what type of support the resource provides and contact information for the resource</w:t>
      </w:r>
      <w:r w:rsidR="008D1937" w:rsidRPr="00E827EB">
        <w:rPr>
          <w:rFonts w:ascii="Arial" w:hAnsi="Arial" w:cs="Arial"/>
          <w:sz w:val="22"/>
        </w:rPr>
        <w:t>.</w:t>
      </w:r>
    </w:p>
    <w:p w14:paraId="68247936" w14:textId="77777777" w:rsidR="002C18B2" w:rsidRPr="00E827EB" w:rsidRDefault="002C18B2" w:rsidP="00A0580F">
      <w:pPr>
        <w:rPr>
          <w:rFonts w:ascii="Arial" w:hAnsi="Arial" w:cs="Arial"/>
          <w:sz w:val="22"/>
        </w:rPr>
      </w:pPr>
    </w:p>
    <w:p w14:paraId="5A4AF913" w14:textId="0FA5F038" w:rsidR="002C18B2" w:rsidRPr="00E827EB" w:rsidRDefault="002C18B2" w:rsidP="00A0580F">
      <w:p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If I</w:t>
      </w:r>
      <w:r w:rsidR="00584E74" w:rsidRPr="00E827EB">
        <w:rPr>
          <w:rFonts w:ascii="Arial" w:hAnsi="Arial" w:cs="Arial"/>
          <w:sz w:val="22"/>
        </w:rPr>
        <w:t xml:space="preserve"> </w:t>
      </w:r>
      <w:r w:rsidRPr="00E827EB">
        <w:rPr>
          <w:rFonts w:ascii="Arial" w:hAnsi="Arial" w:cs="Arial"/>
          <w:sz w:val="22"/>
        </w:rPr>
        <w:t>need help with alcohol or drugs</w:t>
      </w:r>
      <w:r w:rsidR="0036264D" w:rsidRPr="00E827EB">
        <w:rPr>
          <w:rFonts w:ascii="Arial" w:hAnsi="Arial" w:cs="Arial"/>
          <w:sz w:val="22"/>
        </w:rPr>
        <w:t xml:space="preserve"> </w:t>
      </w:r>
      <w:r w:rsidRPr="00E827EB">
        <w:rPr>
          <w:rFonts w:ascii="Arial" w:hAnsi="Arial" w:cs="Arial"/>
          <w:sz w:val="22"/>
        </w:rPr>
        <w:t xml:space="preserve">… </w:t>
      </w:r>
    </w:p>
    <w:p w14:paraId="09423801" w14:textId="01729D86" w:rsidR="002C18B2" w:rsidRPr="00E827EB" w:rsidRDefault="002C18B2" w:rsidP="002C18B2">
      <w:pPr>
        <w:pStyle w:val="ListParagraph"/>
        <w:numPr>
          <w:ilvl w:val="0"/>
          <w:numId w:val="10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Wellness </w:t>
      </w:r>
      <w:r w:rsidR="00A35841" w:rsidRPr="00E827EB">
        <w:rPr>
          <w:rFonts w:ascii="Arial" w:hAnsi="Arial" w:cs="Arial"/>
          <w:i/>
          <w:sz w:val="22"/>
        </w:rPr>
        <w:t xml:space="preserve">office </w:t>
      </w:r>
    </w:p>
    <w:p w14:paraId="4C6B39A2" w14:textId="4A6A40A1" w:rsidR="006B7F3A" w:rsidRPr="00E827EB" w:rsidRDefault="006B7F3A" w:rsidP="002C18B2">
      <w:pPr>
        <w:pStyle w:val="ListParagraph"/>
        <w:numPr>
          <w:ilvl w:val="0"/>
          <w:numId w:val="10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>Alcohol/</w:t>
      </w:r>
      <w:r w:rsidR="00A35841" w:rsidRPr="00E827EB">
        <w:rPr>
          <w:rFonts w:ascii="Arial" w:hAnsi="Arial" w:cs="Arial"/>
          <w:i/>
          <w:sz w:val="22"/>
        </w:rPr>
        <w:t>drug prevention</w:t>
      </w:r>
      <w:r w:rsidR="0036264D" w:rsidRPr="00E827EB">
        <w:rPr>
          <w:rFonts w:ascii="Arial" w:hAnsi="Arial" w:cs="Arial"/>
          <w:i/>
          <w:sz w:val="22"/>
        </w:rPr>
        <w:t>/support</w:t>
      </w:r>
      <w:r w:rsidR="00A35841" w:rsidRPr="00E827EB">
        <w:rPr>
          <w:rFonts w:ascii="Arial" w:hAnsi="Arial" w:cs="Arial"/>
          <w:i/>
          <w:sz w:val="22"/>
        </w:rPr>
        <w:t xml:space="preserve"> center </w:t>
      </w:r>
      <w:r w:rsidRPr="00E827EB">
        <w:rPr>
          <w:rFonts w:ascii="Arial" w:hAnsi="Arial" w:cs="Arial"/>
          <w:i/>
          <w:sz w:val="22"/>
        </w:rPr>
        <w:t xml:space="preserve">on </w:t>
      </w:r>
      <w:r w:rsidR="00A35841" w:rsidRPr="00E827EB">
        <w:rPr>
          <w:rFonts w:ascii="Arial" w:hAnsi="Arial" w:cs="Arial"/>
          <w:i/>
          <w:sz w:val="22"/>
        </w:rPr>
        <w:t xml:space="preserve">campus </w:t>
      </w:r>
    </w:p>
    <w:p w14:paraId="7425136A" w14:textId="45EF3E6C" w:rsidR="0036264D" w:rsidRPr="00E827EB" w:rsidRDefault="0036264D" w:rsidP="002C18B2">
      <w:pPr>
        <w:pStyle w:val="ListParagraph"/>
        <w:numPr>
          <w:ilvl w:val="0"/>
          <w:numId w:val="10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>Alcohol/drug rehabilitation center in community</w:t>
      </w:r>
    </w:p>
    <w:p w14:paraId="488EC954" w14:textId="77777777" w:rsidR="002C18B2" w:rsidRPr="00E827EB" w:rsidRDefault="002C18B2" w:rsidP="00A0580F">
      <w:pPr>
        <w:rPr>
          <w:rFonts w:ascii="Arial" w:hAnsi="Arial" w:cs="Arial"/>
          <w:sz w:val="22"/>
        </w:rPr>
      </w:pPr>
    </w:p>
    <w:p w14:paraId="28CE6E50" w14:textId="6BFD487E" w:rsidR="002C18B2" w:rsidRPr="00E827EB" w:rsidRDefault="002C18B2" w:rsidP="00A0580F">
      <w:p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 xml:space="preserve">If I need help because </w:t>
      </w:r>
      <w:r w:rsidR="00A35841" w:rsidRPr="00E827EB">
        <w:rPr>
          <w:rFonts w:ascii="Arial" w:hAnsi="Arial" w:cs="Arial"/>
          <w:sz w:val="22"/>
        </w:rPr>
        <w:t>I (</w:t>
      </w:r>
      <w:r w:rsidRPr="00E827EB">
        <w:rPr>
          <w:rFonts w:ascii="Arial" w:hAnsi="Arial" w:cs="Arial"/>
          <w:sz w:val="22"/>
        </w:rPr>
        <w:t>or a sister</w:t>
      </w:r>
      <w:r w:rsidR="00A35841" w:rsidRPr="00E827EB">
        <w:rPr>
          <w:rFonts w:ascii="Arial" w:hAnsi="Arial" w:cs="Arial"/>
          <w:sz w:val="22"/>
        </w:rPr>
        <w:t>)</w:t>
      </w:r>
      <w:r w:rsidRPr="00E827EB">
        <w:rPr>
          <w:rFonts w:ascii="Arial" w:hAnsi="Arial" w:cs="Arial"/>
          <w:sz w:val="22"/>
        </w:rPr>
        <w:t xml:space="preserve"> </w:t>
      </w:r>
      <w:r w:rsidR="00A35841" w:rsidRPr="00E827EB">
        <w:rPr>
          <w:rFonts w:ascii="Arial" w:hAnsi="Arial" w:cs="Arial"/>
          <w:sz w:val="22"/>
        </w:rPr>
        <w:t xml:space="preserve">am (is) </w:t>
      </w:r>
      <w:r w:rsidRPr="00E827EB">
        <w:rPr>
          <w:rFonts w:ascii="Arial" w:hAnsi="Arial" w:cs="Arial"/>
          <w:sz w:val="22"/>
        </w:rPr>
        <w:t>looking for support after a sexual assault</w:t>
      </w:r>
      <w:r w:rsidR="0036264D" w:rsidRPr="00E827EB">
        <w:rPr>
          <w:rFonts w:ascii="Arial" w:hAnsi="Arial" w:cs="Arial"/>
          <w:sz w:val="22"/>
        </w:rPr>
        <w:t xml:space="preserve"> </w:t>
      </w:r>
      <w:r w:rsidRPr="00E827EB">
        <w:rPr>
          <w:rFonts w:ascii="Arial" w:hAnsi="Arial" w:cs="Arial"/>
          <w:sz w:val="22"/>
        </w:rPr>
        <w:t xml:space="preserve">… </w:t>
      </w:r>
    </w:p>
    <w:p w14:paraId="126AC1E4" w14:textId="66E33829" w:rsidR="002C18B2" w:rsidRPr="00E827EB" w:rsidRDefault="002C18B2" w:rsidP="002C18B2">
      <w:pPr>
        <w:pStyle w:val="ListParagraph"/>
        <w:numPr>
          <w:ilvl w:val="0"/>
          <w:numId w:val="9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Women’s </w:t>
      </w:r>
      <w:r w:rsidR="00A35841" w:rsidRPr="00E827EB">
        <w:rPr>
          <w:rFonts w:ascii="Arial" w:hAnsi="Arial" w:cs="Arial"/>
          <w:i/>
          <w:sz w:val="22"/>
        </w:rPr>
        <w:t xml:space="preserve">center </w:t>
      </w:r>
    </w:p>
    <w:p w14:paraId="249CFE9A" w14:textId="03C0FCE4" w:rsidR="002C18B2" w:rsidRPr="00E827EB" w:rsidRDefault="002C18B2" w:rsidP="002C18B2">
      <w:pPr>
        <w:pStyle w:val="ListParagraph"/>
        <w:numPr>
          <w:ilvl w:val="0"/>
          <w:numId w:val="9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Title IX </w:t>
      </w:r>
      <w:r w:rsidR="00A35841" w:rsidRPr="00E827EB">
        <w:rPr>
          <w:rFonts w:ascii="Arial" w:hAnsi="Arial" w:cs="Arial"/>
          <w:i/>
          <w:sz w:val="22"/>
        </w:rPr>
        <w:t>office</w:t>
      </w:r>
      <w:r w:rsidR="006B7F3A" w:rsidRPr="00E827EB">
        <w:rPr>
          <w:rFonts w:ascii="Arial" w:hAnsi="Arial" w:cs="Arial"/>
          <w:i/>
          <w:sz w:val="22"/>
        </w:rPr>
        <w:t xml:space="preserve"> </w:t>
      </w:r>
    </w:p>
    <w:p w14:paraId="35E02B52" w14:textId="5DE1E3D2" w:rsidR="006B7F3A" w:rsidRPr="00E827EB" w:rsidRDefault="006B7F3A" w:rsidP="002C18B2">
      <w:pPr>
        <w:pStyle w:val="ListParagraph"/>
        <w:numPr>
          <w:ilvl w:val="0"/>
          <w:numId w:val="9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Anonymous </w:t>
      </w:r>
      <w:r w:rsidR="00A35841" w:rsidRPr="00E827EB">
        <w:rPr>
          <w:rFonts w:ascii="Arial" w:hAnsi="Arial" w:cs="Arial"/>
          <w:i/>
          <w:sz w:val="22"/>
        </w:rPr>
        <w:t xml:space="preserve">reporting </w:t>
      </w:r>
      <w:r w:rsidR="0036264D" w:rsidRPr="00E827EB">
        <w:rPr>
          <w:rFonts w:ascii="Arial" w:hAnsi="Arial" w:cs="Arial"/>
          <w:i/>
          <w:sz w:val="22"/>
        </w:rPr>
        <w:t>opportunity</w:t>
      </w:r>
      <w:r w:rsidR="00A35841" w:rsidRPr="00E827EB">
        <w:rPr>
          <w:rFonts w:ascii="Arial" w:hAnsi="Arial" w:cs="Arial"/>
          <w:i/>
          <w:sz w:val="22"/>
        </w:rPr>
        <w:t xml:space="preserve"> </w:t>
      </w:r>
    </w:p>
    <w:p w14:paraId="73EAA64D" w14:textId="77777777" w:rsidR="002C18B2" w:rsidRPr="00E827EB" w:rsidRDefault="002C18B2" w:rsidP="002C18B2">
      <w:pPr>
        <w:pStyle w:val="ListParagraph"/>
        <w:numPr>
          <w:ilvl w:val="0"/>
          <w:numId w:val="9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>Equal Opportunity Services</w:t>
      </w:r>
    </w:p>
    <w:p w14:paraId="0BFADD0C" w14:textId="77777777" w:rsidR="002F55A8" w:rsidRPr="00E827EB" w:rsidRDefault="002F55A8" w:rsidP="002C18B2">
      <w:pPr>
        <w:pStyle w:val="ListParagraph"/>
        <w:numPr>
          <w:ilvl w:val="0"/>
          <w:numId w:val="9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>Counseling center (not required to report)</w:t>
      </w:r>
    </w:p>
    <w:p w14:paraId="31FEDF9D" w14:textId="373E43DD" w:rsidR="002F55A8" w:rsidRPr="00E827EB" w:rsidRDefault="002F55A8" w:rsidP="002C18B2">
      <w:pPr>
        <w:pStyle w:val="ListParagraph"/>
        <w:numPr>
          <w:ilvl w:val="0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RAINN Hot</w:t>
      </w:r>
      <w:r w:rsidR="00904780" w:rsidRPr="00E827EB">
        <w:rPr>
          <w:rFonts w:ascii="Arial" w:hAnsi="Arial" w:cs="Arial"/>
          <w:sz w:val="22"/>
        </w:rPr>
        <w:t>line 800-656-</w:t>
      </w:r>
      <w:r w:rsidR="005F2137" w:rsidRPr="00E827EB">
        <w:rPr>
          <w:rFonts w:ascii="Arial" w:hAnsi="Arial" w:cs="Arial"/>
          <w:sz w:val="22"/>
        </w:rPr>
        <w:t>HOPE (</w:t>
      </w:r>
      <w:r w:rsidR="00904780" w:rsidRPr="00E827EB">
        <w:rPr>
          <w:rFonts w:ascii="Arial" w:hAnsi="Arial" w:cs="Arial"/>
          <w:sz w:val="22"/>
        </w:rPr>
        <w:t>4673)</w:t>
      </w:r>
    </w:p>
    <w:p w14:paraId="0498B32E" w14:textId="3AE1C49A" w:rsidR="0036264D" w:rsidRPr="00E827EB" w:rsidRDefault="0036264D" w:rsidP="0036264D">
      <w:pPr>
        <w:pStyle w:val="ListParagraph"/>
        <w:numPr>
          <w:ilvl w:val="1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 xml:space="preserve">Calling the </w:t>
      </w:r>
      <w:hyperlink r:id="rId8" w:history="1">
        <w:r w:rsidRPr="00E827EB">
          <w:rPr>
            <w:rStyle w:val="Hyperlink"/>
            <w:rFonts w:ascii="Arial" w:hAnsi="Arial" w:cs="Arial"/>
            <w:sz w:val="22"/>
          </w:rPr>
          <w:t>National Sexual Assault Hotline</w:t>
        </w:r>
      </w:hyperlink>
      <w:r w:rsidRPr="00E827EB">
        <w:rPr>
          <w:rFonts w:ascii="Arial" w:hAnsi="Arial" w:cs="Arial"/>
          <w:sz w:val="22"/>
        </w:rPr>
        <w:t xml:space="preserve"> gives you access to a range of free services including:</w:t>
      </w:r>
    </w:p>
    <w:p w14:paraId="414069EB" w14:textId="77777777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Confidential support from a trained staff member</w:t>
      </w:r>
    </w:p>
    <w:p w14:paraId="5F2C25B9" w14:textId="77777777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Support finding a local health facility that is trained to care for survivors of sexual assault and offers services like sexual assault forensic exams</w:t>
      </w:r>
    </w:p>
    <w:p w14:paraId="3BB023BE" w14:textId="77777777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Someone to help you talk through what happened</w:t>
      </w:r>
    </w:p>
    <w:p w14:paraId="6F57FB53" w14:textId="77777777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Local resources that can assist with your next steps toward healing and recovery</w:t>
      </w:r>
    </w:p>
    <w:p w14:paraId="1D518E0C" w14:textId="77777777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Referrals for long term support in your area</w:t>
      </w:r>
    </w:p>
    <w:p w14:paraId="5CC3359A" w14:textId="77777777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Information about the laws in your community</w:t>
      </w:r>
    </w:p>
    <w:p w14:paraId="2304DBE1" w14:textId="47EC4D94" w:rsidR="0036264D" w:rsidRPr="00E827EB" w:rsidRDefault="0036264D" w:rsidP="00EF30AF">
      <w:pPr>
        <w:pStyle w:val="ListParagraph"/>
        <w:numPr>
          <w:ilvl w:val="2"/>
          <w:numId w:val="9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Basic information about medical concerns</w:t>
      </w:r>
    </w:p>
    <w:p w14:paraId="19D5641A" w14:textId="77777777" w:rsidR="002C18B2" w:rsidRPr="00E827EB" w:rsidRDefault="002C18B2" w:rsidP="002C18B2">
      <w:pPr>
        <w:rPr>
          <w:rFonts w:ascii="Arial" w:hAnsi="Arial" w:cs="Arial"/>
          <w:sz w:val="22"/>
        </w:rPr>
      </w:pPr>
    </w:p>
    <w:p w14:paraId="2A6DF9A9" w14:textId="3DEDD903" w:rsidR="002C18B2" w:rsidRPr="00E827EB" w:rsidRDefault="002C18B2" w:rsidP="00A0580F">
      <w:p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 xml:space="preserve">If I </w:t>
      </w:r>
      <w:r w:rsidR="002F55A8" w:rsidRPr="00E827EB">
        <w:rPr>
          <w:rFonts w:ascii="Arial" w:hAnsi="Arial" w:cs="Arial"/>
          <w:sz w:val="22"/>
        </w:rPr>
        <w:t xml:space="preserve">or someone I care about is </w:t>
      </w:r>
      <w:r w:rsidRPr="00E827EB">
        <w:rPr>
          <w:rFonts w:ascii="Arial" w:hAnsi="Arial" w:cs="Arial"/>
          <w:sz w:val="22"/>
        </w:rPr>
        <w:t>feeling depressed or anxious</w:t>
      </w:r>
      <w:r w:rsidR="0036264D" w:rsidRPr="00E827EB">
        <w:rPr>
          <w:rFonts w:ascii="Arial" w:hAnsi="Arial" w:cs="Arial"/>
          <w:sz w:val="22"/>
        </w:rPr>
        <w:t xml:space="preserve"> </w:t>
      </w:r>
      <w:r w:rsidRPr="00E827EB">
        <w:rPr>
          <w:rFonts w:ascii="Arial" w:hAnsi="Arial" w:cs="Arial"/>
          <w:sz w:val="22"/>
        </w:rPr>
        <w:t>…</w:t>
      </w:r>
    </w:p>
    <w:p w14:paraId="580F956B" w14:textId="66E97132" w:rsidR="002C18B2" w:rsidRPr="00E827EB" w:rsidRDefault="002C18B2" w:rsidP="002C18B2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Counseling </w:t>
      </w:r>
      <w:r w:rsidR="00A35841" w:rsidRPr="00E827EB">
        <w:rPr>
          <w:rFonts w:ascii="Arial" w:hAnsi="Arial" w:cs="Arial"/>
          <w:i/>
          <w:sz w:val="22"/>
        </w:rPr>
        <w:t>center</w:t>
      </w:r>
    </w:p>
    <w:bookmarkStart w:id="0" w:name="_GoBack"/>
    <w:p w14:paraId="58D63282" w14:textId="3B9A5E93" w:rsidR="0036264D" w:rsidRPr="00E827EB" w:rsidRDefault="00E827EB" w:rsidP="002F55A8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sz w:val="22"/>
        </w:rPr>
        <w:fldChar w:fldCharType="begin"/>
      </w:r>
      <w:r w:rsidRPr="00E827EB">
        <w:rPr>
          <w:rFonts w:ascii="Arial" w:hAnsi="Arial" w:cs="Arial"/>
          <w:sz w:val="22"/>
        </w:rPr>
        <w:instrText xml:space="preserve"> HYPERLINK "https://www.ta</w:instrText>
      </w:r>
      <w:r w:rsidRPr="00E827EB">
        <w:rPr>
          <w:rFonts w:ascii="Arial" w:hAnsi="Arial" w:cs="Arial"/>
          <w:sz w:val="22"/>
        </w:rPr>
        <w:instrText xml:space="preserve">lkspace.com/" </w:instrText>
      </w:r>
      <w:r w:rsidRPr="00E827EB">
        <w:rPr>
          <w:rFonts w:ascii="Arial" w:hAnsi="Arial" w:cs="Arial"/>
          <w:sz w:val="22"/>
        </w:rPr>
        <w:fldChar w:fldCharType="separate"/>
      </w:r>
      <w:r w:rsidR="00654E4B" w:rsidRPr="00E827EB">
        <w:rPr>
          <w:rStyle w:val="Hyperlink"/>
          <w:rFonts w:ascii="Arial" w:hAnsi="Arial" w:cs="Arial"/>
          <w:i/>
          <w:sz w:val="22"/>
        </w:rPr>
        <w:t>Talkspace</w:t>
      </w:r>
      <w:r w:rsidRPr="00E827EB">
        <w:rPr>
          <w:rStyle w:val="Hyperlink"/>
          <w:rFonts w:ascii="Arial" w:hAnsi="Arial" w:cs="Arial"/>
          <w:i/>
          <w:sz w:val="22"/>
        </w:rPr>
        <w:fldChar w:fldCharType="end"/>
      </w:r>
      <w:bookmarkEnd w:id="0"/>
    </w:p>
    <w:p w14:paraId="129C7EAF" w14:textId="22CA9D37" w:rsidR="002F55A8" w:rsidRPr="00E827EB" w:rsidRDefault="0036264D" w:rsidP="00EF30AF">
      <w:pPr>
        <w:pStyle w:val="ListParagraph"/>
        <w:numPr>
          <w:ilvl w:val="1"/>
          <w:numId w:val="8"/>
        </w:num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Online Counseling Via Text, Audio, Or Video Messaging. At Any Time, From Anywhere.</w:t>
      </w:r>
    </w:p>
    <w:p w14:paraId="18B4B41A" w14:textId="77777777" w:rsidR="002F55A8" w:rsidRPr="00E827EB" w:rsidRDefault="002F55A8" w:rsidP="00A0580F">
      <w:pPr>
        <w:rPr>
          <w:rFonts w:ascii="Arial" w:hAnsi="Arial" w:cs="Arial"/>
          <w:sz w:val="22"/>
        </w:rPr>
      </w:pPr>
    </w:p>
    <w:p w14:paraId="676E0995" w14:textId="51FE0FCF" w:rsidR="002C18B2" w:rsidRPr="00E827EB" w:rsidRDefault="002C18B2" w:rsidP="00A0580F">
      <w:p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>If I am looking to report a crime on campus</w:t>
      </w:r>
      <w:r w:rsidR="0036264D" w:rsidRPr="00E827EB">
        <w:rPr>
          <w:rFonts w:ascii="Arial" w:hAnsi="Arial" w:cs="Arial"/>
          <w:sz w:val="22"/>
        </w:rPr>
        <w:t xml:space="preserve"> </w:t>
      </w:r>
      <w:r w:rsidRPr="00E827EB">
        <w:rPr>
          <w:rFonts w:ascii="Arial" w:hAnsi="Arial" w:cs="Arial"/>
          <w:sz w:val="22"/>
        </w:rPr>
        <w:t>…</w:t>
      </w:r>
    </w:p>
    <w:p w14:paraId="0372858E" w14:textId="68D33487" w:rsidR="002C18B2" w:rsidRPr="00E827EB" w:rsidRDefault="002C18B2" w:rsidP="002C18B2">
      <w:pPr>
        <w:pStyle w:val="ListParagraph"/>
        <w:numPr>
          <w:ilvl w:val="0"/>
          <w:numId w:val="11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Dean of </w:t>
      </w:r>
      <w:r w:rsidR="00A35841" w:rsidRPr="00E827EB">
        <w:rPr>
          <w:rFonts w:ascii="Arial" w:hAnsi="Arial" w:cs="Arial"/>
          <w:i/>
          <w:sz w:val="22"/>
        </w:rPr>
        <w:t>students office</w:t>
      </w:r>
    </w:p>
    <w:p w14:paraId="5B7A45B1" w14:textId="22D57694" w:rsidR="002C18B2" w:rsidRPr="00E827EB" w:rsidRDefault="0036264D" w:rsidP="002C18B2">
      <w:pPr>
        <w:pStyle w:val="ListParagraph"/>
        <w:numPr>
          <w:ilvl w:val="0"/>
          <w:numId w:val="11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Campus </w:t>
      </w:r>
      <w:r w:rsidR="00A35841" w:rsidRPr="00E827EB">
        <w:rPr>
          <w:rFonts w:ascii="Arial" w:hAnsi="Arial" w:cs="Arial"/>
          <w:i/>
          <w:sz w:val="22"/>
        </w:rPr>
        <w:t xml:space="preserve">police department </w:t>
      </w:r>
      <w:r w:rsidR="002F55A8" w:rsidRPr="00E827EB">
        <w:rPr>
          <w:rFonts w:ascii="Arial" w:hAnsi="Arial" w:cs="Arial"/>
          <w:i/>
          <w:sz w:val="22"/>
        </w:rPr>
        <w:t>or campus safety</w:t>
      </w:r>
    </w:p>
    <w:p w14:paraId="7CD07E79" w14:textId="77777777" w:rsidR="002C18B2" w:rsidRPr="00E827EB" w:rsidRDefault="002C18B2" w:rsidP="00A0580F">
      <w:pPr>
        <w:rPr>
          <w:rFonts w:ascii="Arial" w:hAnsi="Arial" w:cs="Arial"/>
          <w:sz w:val="22"/>
        </w:rPr>
      </w:pPr>
    </w:p>
    <w:p w14:paraId="6590ECBA" w14:textId="7232D1AC" w:rsidR="002C18B2" w:rsidRPr="00E827EB" w:rsidRDefault="002C18B2" w:rsidP="00A0580F">
      <w:pPr>
        <w:rPr>
          <w:rFonts w:ascii="Arial" w:hAnsi="Arial" w:cs="Arial"/>
          <w:sz w:val="22"/>
        </w:rPr>
      </w:pPr>
      <w:r w:rsidRPr="00E827EB">
        <w:rPr>
          <w:rFonts w:ascii="Arial" w:hAnsi="Arial" w:cs="Arial"/>
          <w:sz w:val="22"/>
        </w:rPr>
        <w:t xml:space="preserve">If I want to learn more about </w:t>
      </w:r>
      <w:r w:rsidR="00DB34A6" w:rsidRPr="00E827EB">
        <w:rPr>
          <w:rFonts w:ascii="Arial" w:hAnsi="Arial" w:cs="Arial"/>
          <w:sz w:val="22"/>
        </w:rPr>
        <w:t xml:space="preserve">and get connected to </w:t>
      </w:r>
      <w:r w:rsidRPr="00E827EB">
        <w:rPr>
          <w:rFonts w:ascii="Arial" w:hAnsi="Arial" w:cs="Arial"/>
          <w:sz w:val="22"/>
        </w:rPr>
        <w:t>those around me</w:t>
      </w:r>
      <w:r w:rsidR="0036264D" w:rsidRPr="00E827EB">
        <w:rPr>
          <w:rFonts w:ascii="Arial" w:hAnsi="Arial" w:cs="Arial"/>
          <w:sz w:val="22"/>
        </w:rPr>
        <w:t xml:space="preserve"> </w:t>
      </w:r>
      <w:r w:rsidRPr="00E827EB">
        <w:rPr>
          <w:rFonts w:ascii="Arial" w:hAnsi="Arial" w:cs="Arial"/>
          <w:sz w:val="22"/>
        </w:rPr>
        <w:t>…</w:t>
      </w:r>
    </w:p>
    <w:p w14:paraId="5A5F5565" w14:textId="5F7BD271" w:rsidR="00237524" w:rsidRPr="00E827EB" w:rsidRDefault="00237524" w:rsidP="00611883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Center for </w:t>
      </w:r>
      <w:r w:rsidR="00A35841" w:rsidRPr="00E827EB">
        <w:rPr>
          <w:rFonts w:ascii="Arial" w:hAnsi="Arial" w:cs="Arial"/>
          <w:i/>
          <w:sz w:val="22"/>
        </w:rPr>
        <w:t xml:space="preserve">diversity </w:t>
      </w:r>
      <w:r w:rsidRPr="00E827EB">
        <w:rPr>
          <w:rFonts w:ascii="Arial" w:hAnsi="Arial" w:cs="Arial"/>
          <w:i/>
          <w:sz w:val="22"/>
        </w:rPr>
        <w:t xml:space="preserve">&amp; </w:t>
      </w:r>
      <w:r w:rsidR="00A35841" w:rsidRPr="00E827EB">
        <w:rPr>
          <w:rFonts w:ascii="Arial" w:hAnsi="Arial" w:cs="Arial"/>
          <w:i/>
          <w:sz w:val="22"/>
        </w:rPr>
        <w:t>inclusion</w:t>
      </w:r>
    </w:p>
    <w:p w14:paraId="165BE8C6" w14:textId="77777777" w:rsidR="002F55A8" w:rsidRPr="00E827EB" w:rsidRDefault="002F55A8" w:rsidP="00237524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>Multicultural affairs office</w:t>
      </w:r>
    </w:p>
    <w:p w14:paraId="5EFDA8AD" w14:textId="536298B2" w:rsidR="00237524" w:rsidRPr="00E827EB" w:rsidRDefault="00237524" w:rsidP="00237524">
      <w:pPr>
        <w:pStyle w:val="ListParagraph"/>
        <w:numPr>
          <w:ilvl w:val="0"/>
          <w:numId w:val="12"/>
        </w:numPr>
        <w:rPr>
          <w:rFonts w:ascii="Arial" w:hAnsi="Arial" w:cs="Arial"/>
          <w:i/>
          <w:sz w:val="22"/>
        </w:rPr>
      </w:pPr>
      <w:r w:rsidRPr="00E827EB">
        <w:rPr>
          <w:rFonts w:ascii="Arial" w:hAnsi="Arial" w:cs="Arial"/>
          <w:i/>
          <w:sz w:val="22"/>
        </w:rPr>
        <w:t xml:space="preserve">LGBTQ+ </w:t>
      </w:r>
      <w:r w:rsidR="00A35841" w:rsidRPr="00E827EB">
        <w:rPr>
          <w:rFonts w:ascii="Arial" w:hAnsi="Arial" w:cs="Arial"/>
          <w:i/>
          <w:sz w:val="22"/>
        </w:rPr>
        <w:t>resource center</w:t>
      </w:r>
    </w:p>
    <w:p w14:paraId="443CF041" w14:textId="77777777" w:rsidR="00237524" w:rsidRPr="00E827EB" w:rsidRDefault="00237524" w:rsidP="00237524">
      <w:pPr>
        <w:pStyle w:val="ListParagraph"/>
        <w:rPr>
          <w:rFonts w:ascii="Arial" w:hAnsi="Arial" w:cs="Arial"/>
          <w:sz w:val="22"/>
        </w:rPr>
      </w:pPr>
    </w:p>
    <w:p w14:paraId="70D9CDAB" w14:textId="77777777" w:rsidR="002C18B2" w:rsidRPr="00E827EB" w:rsidRDefault="002C18B2" w:rsidP="00A0580F">
      <w:pPr>
        <w:rPr>
          <w:rFonts w:ascii="Arial" w:hAnsi="Arial" w:cs="Arial"/>
          <w:sz w:val="22"/>
        </w:rPr>
      </w:pPr>
    </w:p>
    <w:sectPr w:rsidR="002C18B2" w:rsidRPr="00E827EB" w:rsidSect="008C08E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11413" w14:textId="77777777" w:rsidR="00F25BF9" w:rsidRDefault="00F25BF9" w:rsidP="00170856">
      <w:r>
        <w:separator/>
      </w:r>
    </w:p>
  </w:endnote>
  <w:endnote w:type="continuationSeparator" w:id="0">
    <w:p w14:paraId="3F84AFF0" w14:textId="77777777" w:rsidR="00F25BF9" w:rsidRDefault="00F25BF9" w:rsidP="00170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1B774B" w14:textId="77777777" w:rsidR="005A4D31" w:rsidRDefault="005A4D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A6E55" w14:textId="77777777" w:rsidR="00096154" w:rsidRDefault="000961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FF658" w14:textId="77777777" w:rsidR="005A4D31" w:rsidRDefault="005A4D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A67D55" w14:textId="77777777" w:rsidR="00F25BF9" w:rsidRDefault="00F25BF9" w:rsidP="00170856">
      <w:r>
        <w:separator/>
      </w:r>
    </w:p>
  </w:footnote>
  <w:footnote w:type="continuationSeparator" w:id="0">
    <w:p w14:paraId="699C9FD4" w14:textId="77777777" w:rsidR="00F25BF9" w:rsidRDefault="00F25BF9" w:rsidP="001708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64D02" w14:textId="77777777" w:rsidR="00170856" w:rsidRDefault="00E827EB">
    <w:pPr>
      <w:pStyle w:val="Header"/>
    </w:pPr>
    <w:sdt>
      <w:sdtPr>
        <w:id w:val="-1128863450"/>
        <w:placeholder>
          <w:docPart w:val="59EDE88CC9FA1A4084AE3560411325BF"/>
        </w:placeholder>
        <w:temporary/>
        <w:showingPlcHdr/>
      </w:sdtPr>
      <w:sdtEndPr/>
      <w:sdtContent>
        <w:r w:rsidR="00170856">
          <w:t>[Type text]</w:t>
        </w:r>
      </w:sdtContent>
    </w:sdt>
    <w:r w:rsidR="00170856">
      <w:ptab w:relativeTo="margin" w:alignment="center" w:leader="none"/>
    </w:r>
    <w:sdt>
      <w:sdtPr>
        <w:id w:val="-1191367714"/>
        <w:placeholder>
          <w:docPart w:val="CA256117C2FC88439C78800FAF6E5A72"/>
        </w:placeholder>
        <w:temporary/>
        <w:showingPlcHdr/>
      </w:sdtPr>
      <w:sdtEndPr/>
      <w:sdtContent>
        <w:r w:rsidR="00170856">
          <w:t>[Type text]</w:t>
        </w:r>
      </w:sdtContent>
    </w:sdt>
    <w:r w:rsidR="00170856">
      <w:ptab w:relativeTo="margin" w:alignment="right" w:leader="none"/>
    </w:r>
    <w:sdt>
      <w:sdtPr>
        <w:id w:val="777066415"/>
        <w:placeholder>
          <w:docPart w:val="3AA9101150D5404E876ABD5AEEAF612A"/>
        </w:placeholder>
        <w:temporary/>
        <w:showingPlcHdr/>
      </w:sdtPr>
      <w:sdtEndPr/>
      <w:sdtContent>
        <w:r w:rsidR="00170856">
          <w:t>[Type text]</w:t>
        </w:r>
      </w:sdtContent>
    </w:sdt>
  </w:p>
  <w:p w14:paraId="20852004" w14:textId="77777777" w:rsidR="00170856" w:rsidRDefault="001708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DDE11" w14:textId="77777777" w:rsidR="00170856" w:rsidRPr="00170856" w:rsidRDefault="00CF72E6" w:rsidP="00170856">
    <w:pPr>
      <w:pStyle w:val="Header"/>
    </w:pPr>
    <w:r>
      <w:rPr>
        <w:noProof/>
      </w:rPr>
      <w:drawing>
        <wp:anchor distT="0" distB="0" distL="114300" distR="114300" simplePos="0" relativeHeight="251672576" behindDoc="1" locked="0" layoutInCell="1" allowOverlap="1" wp14:anchorId="1BE28EB6" wp14:editId="5D89A745">
          <wp:simplePos x="0" y="0"/>
          <wp:positionH relativeFrom="page">
            <wp:posOffset>7239000</wp:posOffset>
          </wp:positionH>
          <wp:positionV relativeFrom="paragraph">
            <wp:posOffset>-266700</wp:posOffset>
          </wp:positionV>
          <wp:extent cx="5196840" cy="617220"/>
          <wp:effectExtent l="0" t="0" r="3810" b="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PC-17201_Template Covers_For Reference Onl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81" t="1743" r="27151" b="92120"/>
                  <a:stretch/>
                </pic:blipFill>
                <pic:spPr bwMode="auto">
                  <a:xfrm>
                    <a:off x="0" y="0"/>
                    <a:ext cx="5196840" cy="6172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2096" behindDoc="1" locked="1" layoutInCell="1" allowOverlap="0" wp14:anchorId="04E2E307" wp14:editId="0F2C38AC">
          <wp:simplePos x="0" y="0"/>
          <wp:positionH relativeFrom="page">
            <wp:align>right</wp:align>
          </wp:positionH>
          <wp:positionV relativeFrom="page">
            <wp:posOffset>8890</wp:posOffset>
          </wp:positionV>
          <wp:extent cx="7982712" cy="10058560"/>
          <wp:effectExtent l="0" t="0" r="0" b="0"/>
          <wp:wrapNone/>
          <wp:docPr id="68" name="Picture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PC-17201_Template Covers_For Reference Onl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2712" cy="10058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C5967" w14:textId="77777777" w:rsidR="005A4D31" w:rsidRDefault="005A4D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164EC"/>
    <w:multiLevelType w:val="hybridMultilevel"/>
    <w:tmpl w:val="D774F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05883"/>
    <w:multiLevelType w:val="hybridMultilevel"/>
    <w:tmpl w:val="D4B26700"/>
    <w:lvl w:ilvl="0" w:tplc="2BEC5A40">
      <w:numFmt w:val="bullet"/>
      <w:lvlText w:val="-"/>
      <w:lvlJc w:val="left"/>
      <w:pPr>
        <w:ind w:left="720" w:hanging="360"/>
      </w:pPr>
      <w:rPr>
        <w:rFonts w:ascii="Proxima Nova Rg" w:eastAsiaTheme="minorEastAsia" w:hAnsi="Proxima Nova Rg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43BAF"/>
    <w:multiLevelType w:val="hybridMultilevel"/>
    <w:tmpl w:val="ABB26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51017"/>
    <w:multiLevelType w:val="hybridMultilevel"/>
    <w:tmpl w:val="0A023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14819"/>
    <w:multiLevelType w:val="hybridMultilevel"/>
    <w:tmpl w:val="6430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D876FC"/>
    <w:multiLevelType w:val="hybridMultilevel"/>
    <w:tmpl w:val="E7B4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DA6838"/>
    <w:multiLevelType w:val="hybridMultilevel"/>
    <w:tmpl w:val="F12A7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6A192F"/>
    <w:multiLevelType w:val="hybridMultilevel"/>
    <w:tmpl w:val="BFA82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A3494E"/>
    <w:multiLevelType w:val="hybridMultilevel"/>
    <w:tmpl w:val="DFD8F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3539D9"/>
    <w:multiLevelType w:val="hybridMultilevel"/>
    <w:tmpl w:val="15CE02E2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60475FD1"/>
    <w:multiLevelType w:val="hybridMultilevel"/>
    <w:tmpl w:val="23E2F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9702A0"/>
    <w:multiLevelType w:val="hybridMultilevel"/>
    <w:tmpl w:val="E848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1"/>
  </w:num>
  <w:num w:numId="5">
    <w:abstractNumId w:val="0"/>
  </w:num>
  <w:num w:numId="6">
    <w:abstractNumId w:val="8"/>
  </w:num>
  <w:num w:numId="7">
    <w:abstractNumId w:val="6"/>
  </w:num>
  <w:num w:numId="8">
    <w:abstractNumId w:val="4"/>
  </w:num>
  <w:num w:numId="9">
    <w:abstractNumId w:val="11"/>
  </w:num>
  <w:num w:numId="10">
    <w:abstractNumId w:val="3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C2NLM0tjAzNjRW0lEKTi0uzszPAykwrgUA2LvpdiwAAAA="/>
  </w:docVars>
  <w:rsids>
    <w:rsidRoot w:val="00170856"/>
    <w:rsid w:val="0004264E"/>
    <w:rsid w:val="00074692"/>
    <w:rsid w:val="00096154"/>
    <w:rsid w:val="00106773"/>
    <w:rsid w:val="00146CD9"/>
    <w:rsid w:val="00154608"/>
    <w:rsid w:val="00170856"/>
    <w:rsid w:val="0018249C"/>
    <w:rsid w:val="00186156"/>
    <w:rsid w:val="001953C0"/>
    <w:rsid w:val="00236C52"/>
    <w:rsid w:val="00237524"/>
    <w:rsid w:val="00265F92"/>
    <w:rsid w:val="002B6A2E"/>
    <w:rsid w:val="002C18B2"/>
    <w:rsid w:val="002F55A8"/>
    <w:rsid w:val="00301750"/>
    <w:rsid w:val="003100B3"/>
    <w:rsid w:val="0036264D"/>
    <w:rsid w:val="003F2148"/>
    <w:rsid w:val="0043108C"/>
    <w:rsid w:val="0043412F"/>
    <w:rsid w:val="004B56B8"/>
    <w:rsid w:val="00540E52"/>
    <w:rsid w:val="00584E74"/>
    <w:rsid w:val="005A4D31"/>
    <w:rsid w:val="005B237D"/>
    <w:rsid w:val="005F2137"/>
    <w:rsid w:val="00611883"/>
    <w:rsid w:val="00654E4B"/>
    <w:rsid w:val="00661127"/>
    <w:rsid w:val="00685944"/>
    <w:rsid w:val="0069067F"/>
    <w:rsid w:val="006A1651"/>
    <w:rsid w:val="006B7F3A"/>
    <w:rsid w:val="00755174"/>
    <w:rsid w:val="007670C7"/>
    <w:rsid w:val="007A155C"/>
    <w:rsid w:val="007B71A4"/>
    <w:rsid w:val="00803C3D"/>
    <w:rsid w:val="008A03F2"/>
    <w:rsid w:val="008C08EB"/>
    <w:rsid w:val="008D1937"/>
    <w:rsid w:val="00904780"/>
    <w:rsid w:val="00A0580F"/>
    <w:rsid w:val="00A35841"/>
    <w:rsid w:val="00A963CD"/>
    <w:rsid w:val="00B1715B"/>
    <w:rsid w:val="00B92F43"/>
    <w:rsid w:val="00C555EF"/>
    <w:rsid w:val="00CF72E6"/>
    <w:rsid w:val="00D261E9"/>
    <w:rsid w:val="00DB34A6"/>
    <w:rsid w:val="00E827EB"/>
    <w:rsid w:val="00E975C0"/>
    <w:rsid w:val="00EF30AF"/>
    <w:rsid w:val="00EF6DC9"/>
    <w:rsid w:val="00F25BF9"/>
    <w:rsid w:val="00F334B7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A82BEE6"/>
  <w14:defaultImageDpi w14:val="330"/>
  <w15:docId w15:val="{F82D71FD-D302-4EF0-B0E4-A64EDFEDD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74692"/>
    <w:pPr>
      <w:keepNext/>
      <w:outlineLvl w:val="0"/>
    </w:pPr>
    <w:rPr>
      <w:rFonts w:ascii="Tahoma" w:eastAsia="Times New Roman" w:hAnsi="Tahoma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8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856"/>
  </w:style>
  <w:style w:type="paragraph" w:styleId="Footer">
    <w:name w:val="footer"/>
    <w:basedOn w:val="Normal"/>
    <w:link w:val="FooterChar"/>
    <w:uiPriority w:val="99"/>
    <w:unhideWhenUsed/>
    <w:rsid w:val="001708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856"/>
  </w:style>
  <w:style w:type="paragraph" w:styleId="BalloonText">
    <w:name w:val="Balloon Text"/>
    <w:basedOn w:val="Normal"/>
    <w:link w:val="BalloonTextChar"/>
    <w:uiPriority w:val="99"/>
    <w:semiHidden/>
    <w:unhideWhenUsed/>
    <w:rsid w:val="0017085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856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8A03F2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TableGrid">
    <w:name w:val="Table Grid"/>
    <w:basedOn w:val="TableNormal"/>
    <w:uiPriority w:val="39"/>
    <w:rsid w:val="008A03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74692"/>
    <w:rPr>
      <w:rFonts w:ascii="Tahoma" w:eastAsia="Times New Roman" w:hAnsi="Tahoma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4B56B8"/>
    <w:pPr>
      <w:widowControl w:val="0"/>
      <w:autoSpaceDE w:val="0"/>
      <w:autoSpaceDN w:val="0"/>
      <w:ind w:left="100"/>
    </w:pPr>
    <w:rPr>
      <w:rFonts w:ascii="Proxima Nova Rg" w:eastAsia="Proxima Nova Rg" w:hAnsi="Proxima Nova Rg" w:cs="Proxima Nova Rg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B56B8"/>
    <w:rPr>
      <w:rFonts w:ascii="Proxima Nova Rg" w:eastAsia="Proxima Nova Rg" w:hAnsi="Proxima Nova Rg" w:cs="Proxima Nova Rg"/>
      <w:lang w:bidi="en-US"/>
    </w:rPr>
  </w:style>
  <w:style w:type="paragraph" w:styleId="ListParagraph">
    <w:name w:val="List Paragraph"/>
    <w:basedOn w:val="Normal"/>
    <w:uiPriority w:val="34"/>
    <w:qFormat/>
    <w:rsid w:val="008C08E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5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5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5A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626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2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ainn.org/about-national-sexual-assault-telephone-hotlin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9EDE88CC9FA1A4084AE356041132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EFC54-7CB7-6347-B6A4-FD0E560D7208}"/>
      </w:docPartPr>
      <w:docPartBody>
        <w:p w:rsidR="008D0B01" w:rsidRDefault="00CB7C60" w:rsidP="00CB7C60">
          <w:pPr>
            <w:pStyle w:val="59EDE88CC9FA1A4084AE3560411325BF"/>
          </w:pPr>
          <w:r>
            <w:t>[Type text]</w:t>
          </w:r>
        </w:p>
      </w:docPartBody>
    </w:docPart>
    <w:docPart>
      <w:docPartPr>
        <w:name w:val="CA256117C2FC88439C78800FAF6E5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B5EDB-A0A0-2B4A-AA91-36AE0499BF6A}"/>
      </w:docPartPr>
      <w:docPartBody>
        <w:p w:rsidR="008D0B01" w:rsidRDefault="00CB7C60" w:rsidP="00CB7C60">
          <w:pPr>
            <w:pStyle w:val="CA256117C2FC88439C78800FAF6E5A72"/>
          </w:pPr>
          <w:r>
            <w:t>[Type text]</w:t>
          </w:r>
        </w:p>
      </w:docPartBody>
    </w:docPart>
    <w:docPart>
      <w:docPartPr>
        <w:name w:val="3AA9101150D5404E876ABD5AEEAF6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64ACA-8180-984F-82A8-744B27AC80B1}"/>
      </w:docPartPr>
      <w:docPartBody>
        <w:p w:rsidR="008D0B01" w:rsidRDefault="00CB7C60" w:rsidP="00CB7C60">
          <w:pPr>
            <w:pStyle w:val="3AA9101150D5404E876ABD5AEEAF612A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B7C60"/>
    <w:rsid w:val="0034025E"/>
    <w:rsid w:val="0035508F"/>
    <w:rsid w:val="003F5531"/>
    <w:rsid w:val="00466FE7"/>
    <w:rsid w:val="008D0B01"/>
    <w:rsid w:val="00CB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EDE88CC9FA1A4084AE3560411325BF">
    <w:name w:val="59EDE88CC9FA1A4084AE3560411325BF"/>
    <w:rsid w:val="00CB7C60"/>
  </w:style>
  <w:style w:type="paragraph" w:customStyle="1" w:styleId="CA256117C2FC88439C78800FAF6E5A72">
    <w:name w:val="CA256117C2FC88439C78800FAF6E5A72"/>
    <w:rsid w:val="00CB7C60"/>
  </w:style>
  <w:style w:type="paragraph" w:customStyle="1" w:styleId="3AA9101150D5404E876ABD5AEEAF612A">
    <w:name w:val="3AA9101150D5404E876ABD5AEEAF612A"/>
    <w:rsid w:val="00CB7C60"/>
  </w:style>
  <w:style w:type="paragraph" w:customStyle="1" w:styleId="AE265E8E5E0B2244B30BE141C5BAD7E2">
    <w:name w:val="AE265E8E5E0B2244B30BE141C5BAD7E2"/>
    <w:rsid w:val="00CB7C60"/>
  </w:style>
  <w:style w:type="paragraph" w:customStyle="1" w:styleId="E7CD03432401C9499C5FBA3C8A9A9D4E">
    <w:name w:val="E7CD03432401C9499C5FBA3C8A9A9D4E"/>
    <w:rsid w:val="00CB7C60"/>
  </w:style>
  <w:style w:type="paragraph" w:customStyle="1" w:styleId="25EA76667B9A0043AB119DBA104BA355">
    <w:name w:val="25EA76667B9A0043AB119DBA104BA355"/>
    <w:rsid w:val="00CB7C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866EB4-70DD-4978-9578-727D7CCD7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ow Marketing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Green</dc:creator>
  <cp:keywords/>
  <dc:description/>
  <cp:lastModifiedBy>Jamison Carson</cp:lastModifiedBy>
  <cp:revision>4</cp:revision>
  <cp:lastPrinted>2018-01-30T16:13:00Z</cp:lastPrinted>
  <dcterms:created xsi:type="dcterms:W3CDTF">2021-09-09T16:57:00Z</dcterms:created>
  <dcterms:modified xsi:type="dcterms:W3CDTF">2021-09-09T16:59:00Z</dcterms:modified>
</cp:coreProperties>
</file>